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84EF2E" w14:textId="77777777" w:rsidR="00DF0E3E" w:rsidRPr="00DF0E3E" w:rsidRDefault="00DF0E3E" w:rsidP="00DF0E3E">
      <w:pPr>
        <w:shd w:val="clear" w:color="auto" w:fill="BCC5C1"/>
        <w:spacing w:after="432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DF0E3E">
        <w:rPr>
          <w:rFonts w:ascii="Tahoma" w:eastAsia="Times New Roman" w:hAnsi="Tahoma" w:cs="Tahoma"/>
          <w:color w:val="333333"/>
          <w:sz w:val="18"/>
          <w:szCs w:val="18"/>
        </w:rPr>
        <w:t xml:space="preserve">Make sure DNS resolution is in </w:t>
      </w:r>
      <w:proofErr w:type="spellStart"/>
      <w:proofErr w:type="gramStart"/>
      <w:r w:rsidRPr="00DF0E3E">
        <w:rPr>
          <w:rFonts w:ascii="Tahoma" w:eastAsia="Times New Roman" w:hAnsi="Tahoma" w:cs="Tahoma"/>
          <w:color w:val="333333"/>
          <w:sz w:val="18"/>
          <w:szCs w:val="18"/>
        </w:rPr>
        <w:t>place.This</w:t>
      </w:r>
      <w:proofErr w:type="spellEnd"/>
      <w:proofErr w:type="gramEnd"/>
      <w:r w:rsidRPr="00DF0E3E">
        <w:rPr>
          <w:rFonts w:ascii="Tahoma" w:eastAsia="Times New Roman" w:hAnsi="Tahoma" w:cs="Tahoma"/>
          <w:color w:val="333333"/>
          <w:sz w:val="18"/>
          <w:szCs w:val="18"/>
        </w:rPr>
        <w:t xml:space="preserve"> is needed in case no central DNS server is available:</w:t>
      </w:r>
    </w:p>
    <w:p w14:paraId="23D87D79" w14:textId="77777777" w:rsidR="00DF0E3E" w:rsidRPr="00DF0E3E" w:rsidRDefault="00DF0E3E" w:rsidP="00DF0E3E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cat /</w:t>
      </w:r>
      <w:proofErr w:type="spellStart"/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etc</w:t>
      </w:r>
      <w:proofErr w:type="spellEnd"/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/hosts</w:t>
      </w:r>
    </w:p>
    <w:p w14:paraId="4352428E" w14:textId="77777777" w:rsidR="00DF0E3E" w:rsidRPr="00DF0E3E" w:rsidRDefault="00DF0E3E" w:rsidP="00DF0E3E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hyperlink r:id="rId4" w:history="1">
        <w:r w:rsidRPr="00DF0E3E">
          <w:rPr>
            <w:rFonts w:ascii="inherit" w:eastAsia="Times New Roman" w:hAnsi="inherit" w:cs="Courier New"/>
            <w:color w:val="CC0000"/>
            <w:sz w:val="20"/>
            <w:szCs w:val="20"/>
            <w:bdr w:val="none" w:sz="0" w:space="0" w:color="auto" w:frame="1"/>
          </w:rPr>
          <w:t>192.168</w:t>
        </w:r>
      </w:hyperlink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.</w:t>
      </w:r>
      <w:hyperlink r:id="rId5" w:history="1">
        <w:r w:rsidRPr="00DF0E3E">
          <w:rPr>
            <w:rFonts w:ascii="inherit" w:eastAsia="Times New Roman" w:hAnsi="inherit" w:cs="Courier New"/>
            <w:color w:val="CC0000"/>
            <w:sz w:val="20"/>
            <w:szCs w:val="20"/>
            <w:bdr w:val="none" w:sz="0" w:space="0" w:color="auto" w:frame="1"/>
          </w:rPr>
          <w:t>1.97</w:t>
        </w:r>
      </w:hyperlink>
      <w:r w:rsidRPr="00DF0E3E">
        <w:rPr>
          <w:rFonts w:ascii="inherit" w:eastAsia="Times New Roman" w:hAnsi="inherit" w:cs="Tahoma"/>
          <w:color w:val="333333"/>
          <w:sz w:val="18"/>
          <w:szCs w:val="18"/>
        </w:rPr>
        <w:t> </w:t>
      </w:r>
      <w:proofErr w:type="spellStart"/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master</w:t>
      </w:r>
      <w:proofErr w:type="spellEnd"/>
    </w:p>
    <w:p w14:paraId="45D012E2" w14:textId="77777777" w:rsidR="00DF0E3E" w:rsidRPr="00DF0E3E" w:rsidRDefault="00DF0E3E" w:rsidP="00DF0E3E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hyperlink r:id="rId6" w:history="1">
        <w:r w:rsidRPr="00DF0E3E">
          <w:rPr>
            <w:rFonts w:ascii="inherit" w:eastAsia="Times New Roman" w:hAnsi="inherit" w:cs="Courier New"/>
            <w:color w:val="CC0000"/>
            <w:sz w:val="20"/>
            <w:szCs w:val="20"/>
            <w:bdr w:val="none" w:sz="0" w:space="0" w:color="auto" w:frame="1"/>
          </w:rPr>
          <w:t>192.168</w:t>
        </w:r>
      </w:hyperlink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.</w:t>
      </w:r>
      <w:hyperlink r:id="rId7" w:history="1">
        <w:r w:rsidRPr="00DF0E3E">
          <w:rPr>
            <w:rFonts w:ascii="inherit" w:eastAsia="Times New Roman" w:hAnsi="inherit" w:cs="Courier New"/>
            <w:color w:val="CC0000"/>
            <w:sz w:val="20"/>
            <w:szCs w:val="20"/>
            <w:bdr w:val="none" w:sz="0" w:space="0" w:color="auto" w:frame="1"/>
          </w:rPr>
          <w:t>1.97</w:t>
        </w:r>
      </w:hyperlink>
      <w:r w:rsidRPr="00DF0E3E">
        <w:rPr>
          <w:rFonts w:ascii="inherit" w:eastAsia="Times New Roman" w:hAnsi="inherit" w:cs="Tahoma"/>
          <w:color w:val="333333"/>
          <w:sz w:val="18"/>
          <w:szCs w:val="18"/>
        </w:rPr>
        <w:t> </w:t>
      </w:r>
      <w:hyperlink r:id="rId8" w:history="1">
        <w:r w:rsidRPr="00DF0E3E">
          <w:rPr>
            <w:rFonts w:ascii="inherit" w:eastAsia="Times New Roman" w:hAnsi="inherit" w:cs="Courier New"/>
            <w:color w:val="CC0000"/>
            <w:sz w:val="20"/>
            <w:szCs w:val="20"/>
            <w:bdr w:val="none" w:sz="0" w:space="0" w:color="auto" w:frame="1"/>
          </w:rPr>
          <w:t>puppetserver.example.com</w:t>
        </w:r>
      </w:hyperlink>
    </w:p>
    <w:p w14:paraId="5A714503" w14:textId="77777777" w:rsidR="00DF0E3E" w:rsidRPr="00DF0E3E" w:rsidRDefault="00DF0E3E" w:rsidP="00DF0E3E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DF0E3E">
        <w:rPr>
          <w:rFonts w:ascii="Tahoma" w:eastAsia="Times New Roman" w:hAnsi="Tahoma" w:cs="Tahoma"/>
          <w:color w:val="333333"/>
          <w:sz w:val="18"/>
          <w:szCs w:val="18"/>
        </w:rPr>
        <w:t>Add puppet repository:</w:t>
      </w:r>
    </w:p>
    <w:p w14:paraId="467166EC" w14:textId="77777777" w:rsidR="00DF0E3E" w:rsidRPr="00DF0E3E" w:rsidRDefault="00DF0E3E" w:rsidP="00DF0E3E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rpm -</w:t>
      </w:r>
      <w:proofErr w:type="spellStart"/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Uvh</w:t>
      </w:r>
      <w:proofErr w:type="spellEnd"/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https://yum</w:t>
      </w:r>
      <w:hyperlink r:id="rId9" w:history="1">
        <w:r w:rsidRPr="00DF0E3E">
          <w:rPr>
            <w:rFonts w:ascii="inherit" w:eastAsia="Times New Roman" w:hAnsi="inherit" w:cs="Courier New"/>
            <w:color w:val="CC0000"/>
            <w:sz w:val="20"/>
            <w:szCs w:val="20"/>
            <w:bdr w:val="none" w:sz="0" w:space="0" w:color="auto" w:frame="1"/>
          </w:rPr>
          <w:t>.puppetlabs.com</w:t>
        </w:r>
      </w:hyperlink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/puppet5/puppet5-release-el-7</w:t>
      </w:r>
      <w:hyperlink r:id="rId10" w:history="1">
        <w:r w:rsidRPr="00DF0E3E">
          <w:rPr>
            <w:rFonts w:ascii="inherit" w:eastAsia="Times New Roman" w:hAnsi="inherit" w:cs="Courier New"/>
            <w:color w:val="CC0000"/>
            <w:sz w:val="20"/>
            <w:szCs w:val="20"/>
            <w:bdr w:val="none" w:sz="0" w:space="0" w:color="auto" w:frame="1"/>
          </w:rPr>
          <w:t>.noarch.rpm</w:t>
        </w:r>
      </w:hyperlink>
    </w:p>
    <w:p w14:paraId="0786359E" w14:textId="77777777" w:rsidR="00DF0E3E" w:rsidRPr="00DF0E3E" w:rsidRDefault="00DF0E3E" w:rsidP="00DF0E3E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DF0E3E">
        <w:rPr>
          <w:rFonts w:ascii="Tahoma" w:eastAsia="Times New Roman" w:hAnsi="Tahoma" w:cs="Tahoma"/>
          <w:color w:val="333333"/>
          <w:sz w:val="18"/>
          <w:szCs w:val="18"/>
        </w:rPr>
        <w:t>Install Puppet:</w:t>
      </w:r>
    </w:p>
    <w:p w14:paraId="42C3A59F" w14:textId="77777777" w:rsidR="00DF0E3E" w:rsidRPr="00DF0E3E" w:rsidRDefault="00DF0E3E" w:rsidP="00DF0E3E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proofErr w:type="spellStart"/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udo</w:t>
      </w:r>
      <w:proofErr w:type="spellEnd"/>
      <w:r w:rsidRPr="00DF0E3E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yum -y install</w:t>
      </w:r>
      <w:r w:rsidRPr="00DF0E3E">
        <w:rPr>
          <w:rFonts w:ascii="inherit" w:eastAsia="Times New Roman" w:hAnsi="inherit" w:cs="Tahoma"/>
          <w:color w:val="333333"/>
          <w:sz w:val="18"/>
          <w:szCs w:val="18"/>
        </w:rPr>
        <w:t> </w:t>
      </w:r>
      <w:proofErr w:type="spellStart"/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server</w:t>
      </w:r>
      <w:proofErr w:type="spellEnd"/>
    </w:p>
    <w:p w14:paraId="66B59994" w14:textId="77777777" w:rsidR="00DF0E3E" w:rsidRPr="00DF0E3E" w:rsidRDefault="00DF0E3E" w:rsidP="00DF0E3E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#check version:</w:t>
      </w:r>
    </w:p>
    <w:p w14:paraId="5FD1B448" w14:textId="77777777" w:rsidR="00DF0E3E" w:rsidRPr="00DF0E3E" w:rsidRDefault="00DF0E3E" w:rsidP="00DF0E3E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/opt/</w:t>
      </w:r>
      <w:proofErr w:type="spellStart"/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labs</w:t>
      </w:r>
      <w:proofErr w:type="spellEnd"/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/bin/puppet</w:t>
      </w:r>
      <w:r w:rsidRPr="00DF0E3E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--version</w:t>
      </w:r>
    </w:p>
    <w:p w14:paraId="0AFE0F1E" w14:textId="77777777" w:rsidR="00DF0E3E" w:rsidRPr="00DF0E3E" w:rsidRDefault="00DF0E3E" w:rsidP="00DF0E3E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#Add Puppet path to Environmental variable:</w:t>
      </w:r>
    </w:p>
    <w:p w14:paraId="4F96A706" w14:textId="77777777" w:rsidR="00DF0E3E" w:rsidRPr="00DF0E3E" w:rsidRDefault="00DF0E3E" w:rsidP="00DF0E3E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export</w:t>
      </w:r>
      <w:r w:rsidRPr="00DF0E3E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ATH=/opt/</w:t>
      </w:r>
      <w:proofErr w:type="spellStart"/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labs</w:t>
      </w:r>
      <w:proofErr w:type="spellEnd"/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/</w:t>
      </w:r>
      <w:proofErr w:type="gramStart"/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bin:$</w:t>
      </w:r>
      <w:proofErr w:type="gramEnd"/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ATH</w:t>
      </w:r>
    </w:p>
    <w:p w14:paraId="619262B3" w14:textId="77777777" w:rsidR="00DF0E3E" w:rsidRPr="00DF0E3E" w:rsidRDefault="00DF0E3E" w:rsidP="00DF0E3E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ource</w:t>
      </w:r>
      <w:r w:rsidRPr="00DF0E3E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~/.</w:t>
      </w:r>
      <w:proofErr w:type="spellStart"/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bash_profile</w:t>
      </w:r>
      <w:proofErr w:type="spellEnd"/>
    </w:p>
    <w:p w14:paraId="47E15ED8" w14:textId="77777777" w:rsidR="00DF0E3E" w:rsidRPr="00DF0E3E" w:rsidRDefault="00DF0E3E" w:rsidP="00DF0E3E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proofErr w:type="spellStart"/>
      <w:r w:rsidRPr="00DF0E3E">
        <w:rPr>
          <w:rFonts w:ascii="Tahoma" w:eastAsia="Times New Roman" w:hAnsi="Tahoma" w:cs="Tahoma"/>
          <w:color w:val="333333"/>
          <w:sz w:val="18"/>
          <w:szCs w:val="18"/>
        </w:rPr>
        <w:t>Alocate</w:t>
      </w:r>
      <w:proofErr w:type="spellEnd"/>
      <w:r w:rsidRPr="00DF0E3E">
        <w:rPr>
          <w:rFonts w:ascii="Tahoma" w:eastAsia="Times New Roman" w:hAnsi="Tahoma" w:cs="Tahoma"/>
          <w:color w:val="333333"/>
          <w:sz w:val="18"/>
          <w:szCs w:val="18"/>
        </w:rPr>
        <w:t xml:space="preserve"> memory:</w:t>
      </w:r>
    </w:p>
    <w:p w14:paraId="2C005AF0" w14:textId="77777777" w:rsidR="00DF0E3E" w:rsidRPr="00DF0E3E" w:rsidRDefault="00DF0E3E" w:rsidP="00DF0E3E">
      <w:pPr>
        <w:shd w:val="clear" w:color="auto" w:fill="BCC5C1"/>
        <w:spacing w:after="432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DF0E3E">
        <w:rPr>
          <w:rFonts w:ascii="Tahoma" w:eastAsia="Times New Roman" w:hAnsi="Tahoma" w:cs="Tahoma"/>
          <w:color w:val="333333"/>
          <w:sz w:val="18"/>
          <w:szCs w:val="18"/>
        </w:rPr>
        <w:t> </w:t>
      </w:r>
    </w:p>
    <w:p w14:paraId="24AD7431" w14:textId="77777777" w:rsidR="00DF0E3E" w:rsidRPr="00DF0E3E" w:rsidRDefault="00DF0E3E" w:rsidP="00DF0E3E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DF0E3E">
        <w:rPr>
          <w:rFonts w:ascii="Tahoma" w:eastAsia="Times New Roman" w:hAnsi="Tahoma" w:cs="Tahoma"/>
          <w:color w:val="333333"/>
          <w:sz w:val="18"/>
          <w:szCs w:val="18"/>
        </w:rPr>
        <w:t>In this example 1GB of RAM is allocated to puppet:</w:t>
      </w:r>
      <w:r w:rsidRPr="00DF0E3E">
        <w:rPr>
          <w:rFonts w:ascii="Tahoma" w:eastAsia="Times New Roman" w:hAnsi="Tahoma" w:cs="Tahoma"/>
          <w:color w:val="333333"/>
          <w:sz w:val="18"/>
          <w:szCs w:val="18"/>
        </w:rPr>
        <w:br/>
        <w:t>Edit /</w:t>
      </w:r>
      <w:proofErr w:type="spellStart"/>
      <w:r w:rsidRPr="00DF0E3E">
        <w:rPr>
          <w:rFonts w:ascii="Tahoma" w:eastAsia="Times New Roman" w:hAnsi="Tahoma" w:cs="Tahoma"/>
          <w:color w:val="333333"/>
          <w:sz w:val="18"/>
          <w:szCs w:val="18"/>
        </w:rPr>
        <w:t>etc</w:t>
      </w:r>
      <w:proofErr w:type="spellEnd"/>
      <w:r w:rsidRPr="00DF0E3E">
        <w:rPr>
          <w:rFonts w:ascii="Tahoma" w:eastAsia="Times New Roman" w:hAnsi="Tahoma" w:cs="Tahoma"/>
          <w:color w:val="333333"/>
          <w:sz w:val="18"/>
          <w:szCs w:val="18"/>
        </w:rPr>
        <w:t>/</w:t>
      </w:r>
      <w:proofErr w:type="spellStart"/>
      <w:r w:rsidRPr="00DF0E3E">
        <w:rPr>
          <w:rFonts w:ascii="Tahoma" w:eastAsia="Times New Roman" w:hAnsi="Tahoma" w:cs="Tahoma"/>
          <w:color w:val="333333"/>
          <w:sz w:val="18"/>
          <w:szCs w:val="18"/>
        </w:rPr>
        <w:t>sysconfig</w:t>
      </w:r>
      <w:proofErr w:type="spellEnd"/>
      <w:r w:rsidRPr="00DF0E3E">
        <w:rPr>
          <w:rFonts w:ascii="Tahoma" w:eastAsia="Times New Roman" w:hAnsi="Tahoma" w:cs="Tahoma"/>
          <w:color w:val="333333"/>
          <w:sz w:val="18"/>
          <w:szCs w:val="18"/>
        </w:rPr>
        <w:t>/</w:t>
      </w:r>
      <w:proofErr w:type="spellStart"/>
      <w:r w:rsidRPr="00DF0E3E">
        <w:rPr>
          <w:rFonts w:ascii="Tahoma" w:eastAsia="Times New Roman" w:hAnsi="Tahoma" w:cs="Tahoma"/>
          <w:color w:val="333333"/>
          <w:sz w:val="18"/>
          <w:szCs w:val="18"/>
        </w:rPr>
        <w:t>puppetserver</w:t>
      </w:r>
      <w:proofErr w:type="spellEnd"/>
      <w:r w:rsidRPr="00DF0E3E">
        <w:rPr>
          <w:rFonts w:ascii="Tahoma" w:eastAsia="Times New Roman" w:hAnsi="Tahoma" w:cs="Tahoma"/>
          <w:color w:val="333333"/>
          <w:sz w:val="18"/>
          <w:szCs w:val="18"/>
        </w:rPr>
        <w:br/>
      </w:r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#Now change the line as below (Replace 1 with number of GBs)</w:t>
      </w:r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br/>
        <w:t>JAVA_ARGS="-Xms1g -Xmx1g ...."</w:t>
      </w:r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br/>
        <w:t>#Save and exit.</w:t>
      </w:r>
    </w:p>
    <w:p w14:paraId="2D4F4ED3" w14:textId="77777777" w:rsidR="00DF0E3E" w:rsidRPr="00DF0E3E" w:rsidRDefault="00DF0E3E" w:rsidP="00DF0E3E">
      <w:pPr>
        <w:shd w:val="clear" w:color="auto" w:fill="BCC5C1"/>
        <w:spacing w:after="432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DF0E3E">
        <w:rPr>
          <w:rFonts w:ascii="Tahoma" w:eastAsia="Times New Roman" w:hAnsi="Tahoma" w:cs="Tahoma"/>
          <w:color w:val="333333"/>
          <w:sz w:val="18"/>
          <w:szCs w:val="18"/>
        </w:rPr>
        <w:t> </w:t>
      </w:r>
    </w:p>
    <w:p w14:paraId="568FB204" w14:textId="77777777" w:rsidR="00DF0E3E" w:rsidRPr="00DF0E3E" w:rsidRDefault="00DF0E3E" w:rsidP="00DF0E3E">
      <w:pPr>
        <w:shd w:val="clear" w:color="auto" w:fill="BCC5C1"/>
        <w:spacing w:after="432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DF0E3E">
        <w:rPr>
          <w:rFonts w:ascii="Tahoma" w:eastAsia="Times New Roman" w:hAnsi="Tahoma" w:cs="Tahoma"/>
          <w:color w:val="333333"/>
          <w:sz w:val="18"/>
          <w:szCs w:val="18"/>
        </w:rPr>
        <w:t>Edit </w:t>
      </w:r>
      <w:r w:rsidRPr="00DF0E3E">
        <w:rPr>
          <w:rFonts w:ascii="Tahoma" w:eastAsia="Times New Roman" w:hAnsi="Tahoma" w:cs="Tahoma"/>
          <w:b/>
          <w:bCs/>
          <w:color w:val="333333"/>
          <w:sz w:val="18"/>
          <w:szCs w:val="18"/>
        </w:rPr>
        <w:t>/</w:t>
      </w:r>
      <w:proofErr w:type="spellStart"/>
      <w:r w:rsidRPr="00DF0E3E">
        <w:rPr>
          <w:rFonts w:ascii="Tahoma" w:eastAsia="Times New Roman" w:hAnsi="Tahoma" w:cs="Tahoma"/>
          <w:b/>
          <w:bCs/>
          <w:color w:val="333333"/>
          <w:sz w:val="18"/>
          <w:szCs w:val="18"/>
        </w:rPr>
        <w:t>etc</w:t>
      </w:r>
      <w:proofErr w:type="spellEnd"/>
      <w:r w:rsidRPr="00DF0E3E">
        <w:rPr>
          <w:rFonts w:ascii="Tahoma" w:eastAsia="Times New Roman" w:hAnsi="Tahoma" w:cs="Tahoma"/>
          <w:b/>
          <w:bCs/>
          <w:color w:val="333333"/>
          <w:sz w:val="18"/>
          <w:szCs w:val="18"/>
        </w:rPr>
        <w:t>/</w:t>
      </w:r>
      <w:proofErr w:type="spellStart"/>
      <w:r w:rsidRPr="00DF0E3E">
        <w:rPr>
          <w:rFonts w:ascii="Tahoma" w:eastAsia="Times New Roman" w:hAnsi="Tahoma" w:cs="Tahoma"/>
          <w:b/>
          <w:bCs/>
          <w:color w:val="333333"/>
          <w:sz w:val="18"/>
          <w:szCs w:val="18"/>
        </w:rPr>
        <w:t>puppetlabs</w:t>
      </w:r>
      <w:proofErr w:type="spellEnd"/>
      <w:r w:rsidRPr="00DF0E3E">
        <w:rPr>
          <w:rFonts w:ascii="Tahoma" w:eastAsia="Times New Roman" w:hAnsi="Tahoma" w:cs="Tahoma"/>
          <w:b/>
          <w:bCs/>
          <w:color w:val="333333"/>
          <w:sz w:val="18"/>
          <w:szCs w:val="18"/>
        </w:rPr>
        <w:t>/puppet/</w:t>
      </w:r>
      <w:proofErr w:type="spellStart"/>
      <w:r w:rsidRPr="00DF0E3E">
        <w:rPr>
          <w:rFonts w:ascii="Tahoma" w:eastAsia="Times New Roman" w:hAnsi="Tahoma" w:cs="Tahoma"/>
          <w:b/>
          <w:bCs/>
          <w:color w:val="333333"/>
          <w:sz w:val="18"/>
          <w:szCs w:val="18"/>
        </w:rPr>
        <w:t>puppet.conf</w:t>
      </w:r>
      <w:proofErr w:type="spellEnd"/>
      <w:r w:rsidRPr="00DF0E3E">
        <w:rPr>
          <w:rFonts w:ascii="Tahoma" w:eastAsia="Times New Roman" w:hAnsi="Tahoma" w:cs="Tahoma"/>
          <w:b/>
          <w:bCs/>
          <w:color w:val="333333"/>
          <w:sz w:val="18"/>
          <w:szCs w:val="18"/>
        </w:rPr>
        <w:t xml:space="preserve"> (make sure to put here puppet server name resolvable from DNS and from nodes)</w:t>
      </w:r>
    </w:p>
    <w:p w14:paraId="61AD3A96" w14:textId="77777777" w:rsidR="00DF0E3E" w:rsidRPr="00DF0E3E" w:rsidRDefault="00DF0E3E" w:rsidP="00DF0E3E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[master]</w:t>
      </w:r>
    </w:p>
    <w:p w14:paraId="4DAD855A" w14:textId="77777777" w:rsidR="00DF0E3E" w:rsidRPr="00DF0E3E" w:rsidRDefault="00DF0E3E" w:rsidP="00DF0E3E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proofErr w:type="spellStart"/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dns_alt_names</w:t>
      </w:r>
      <w:proofErr w:type="spellEnd"/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=</w:t>
      </w:r>
      <w:proofErr w:type="spellStart"/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fldChar w:fldCharType="begin"/>
      </w:r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instrText xml:space="preserve"> HYPERLINK "https://docs.corp.hentsu.com/display/ENG/puppetserver.example.com,puppetmaster,puppet" </w:instrText>
      </w:r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fldChar w:fldCharType="separate"/>
      </w:r>
      <w:r w:rsidRPr="00DF0E3E">
        <w:rPr>
          <w:rFonts w:ascii="inherit" w:eastAsia="Times New Roman" w:hAnsi="inherit" w:cs="Courier New"/>
          <w:color w:val="CC0000"/>
          <w:sz w:val="20"/>
          <w:szCs w:val="20"/>
          <w:bdr w:val="none" w:sz="0" w:space="0" w:color="auto" w:frame="1"/>
        </w:rPr>
        <w:t>puppetserver.example.com,puppetmaster,puppet</w:t>
      </w:r>
      <w:proofErr w:type="spellEnd"/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fldChar w:fldCharType="end"/>
      </w:r>
    </w:p>
    <w:p w14:paraId="14E1A703" w14:textId="77777777" w:rsidR="00DF0E3E" w:rsidRPr="00DF0E3E" w:rsidRDefault="00DF0E3E" w:rsidP="00DF0E3E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</w:t>
      </w:r>
    </w:p>
    <w:p w14:paraId="2FD0E559" w14:textId="77777777" w:rsidR="00DF0E3E" w:rsidRPr="00DF0E3E" w:rsidRDefault="00DF0E3E" w:rsidP="00DF0E3E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[main]</w:t>
      </w:r>
    </w:p>
    <w:p w14:paraId="7BFB5734" w14:textId="77777777" w:rsidR="00DF0E3E" w:rsidRPr="00DF0E3E" w:rsidRDefault="00DF0E3E" w:rsidP="00DF0E3E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proofErr w:type="spellStart"/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certname</w:t>
      </w:r>
      <w:proofErr w:type="spellEnd"/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= </w:t>
      </w:r>
      <w:hyperlink r:id="rId11" w:history="1">
        <w:r w:rsidRPr="00DF0E3E">
          <w:rPr>
            <w:rFonts w:ascii="inherit" w:eastAsia="Times New Roman" w:hAnsi="inherit" w:cs="Courier New"/>
            <w:color w:val="CC0000"/>
            <w:sz w:val="20"/>
            <w:szCs w:val="20"/>
            <w:bdr w:val="none" w:sz="0" w:space="0" w:color="auto" w:frame="1"/>
          </w:rPr>
          <w:t>puppetserver.example.com</w:t>
        </w:r>
      </w:hyperlink>
    </w:p>
    <w:p w14:paraId="744D57DB" w14:textId="77777777" w:rsidR="00DF0E3E" w:rsidRPr="00DF0E3E" w:rsidRDefault="00DF0E3E" w:rsidP="00DF0E3E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erver = </w:t>
      </w:r>
      <w:hyperlink r:id="rId12" w:history="1">
        <w:r w:rsidRPr="00DF0E3E">
          <w:rPr>
            <w:rFonts w:ascii="inherit" w:eastAsia="Times New Roman" w:hAnsi="inherit" w:cs="Courier New"/>
            <w:color w:val="CC0000"/>
            <w:sz w:val="20"/>
            <w:szCs w:val="20"/>
            <w:bdr w:val="none" w:sz="0" w:space="0" w:color="auto" w:frame="1"/>
          </w:rPr>
          <w:t>puppetserver.example.com</w:t>
        </w:r>
      </w:hyperlink>
    </w:p>
    <w:p w14:paraId="56305109" w14:textId="77777777" w:rsidR="00DF0E3E" w:rsidRPr="00DF0E3E" w:rsidRDefault="00DF0E3E" w:rsidP="00DF0E3E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environment = production</w:t>
      </w:r>
    </w:p>
    <w:p w14:paraId="16A1B671" w14:textId="77777777" w:rsidR="00DF0E3E" w:rsidRPr="00DF0E3E" w:rsidRDefault="00DF0E3E" w:rsidP="00DF0E3E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proofErr w:type="spellStart"/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runinterval</w:t>
      </w:r>
      <w:proofErr w:type="spellEnd"/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= 5s</w:t>
      </w:r>
    </w:p>
    <w:p w14:paraId="54E0BD4E" w14:textId="77777777" w:rsidR="00DF0E3E" w:rsidRPr="00DF0E3E" w:rsidRDefault="00DF0E3E" w:rsidP="00DF0E3E">
      <w:pPr>
        <w:shd w:val="clear" w:color="auto" w:fill="BCC5C1"/>
        <w:spacing w:after="432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DF0E3E">
        <w:rPr>
          <w:rFonts w:ascii="Tahoma" w:eastAsia="Times New Roman" w:hAnsi="Tahoma" w:cs="Tahoma"/>
          <w:color w:val="333333"/>
          <w:sz w:val="18"/>
          <w:szCs w:val="18"/>
        </w:rPr>
        <w:t> </w:t>
      </w:r>
    </w:p>
    <w:p w14:paraId="4CCB3246" w14:textId="77777777" w:rsidR="00DF0E3E" w:rsidRPr="00DF0E3E" w:rsidRDefault="00DF0E3E" w:rsidP="00DF0E3E">
      <w:pPr>
        <w:shd w:val="clear" w:color="auto" w:fill="BCC5C1"/>
        <w:spacing w:before="120" w:after="270" w:line="240" w:lineRule="atLeast"/>
        <w:textAlignment w:val="baseline"/>
        <w:outlineLvl w:val="2"/>
        <w:rPr>
          <w:rFonts w:ascii="Impact" w:eastAsia="Times New Roman" w:hAnsi="Impact" w:cs="Times New Roman"/>
          <w:b/>
          <w:bCs/>
          <w:color w:val="CC0000"/>
          <w:sz w:val="60"/>
          <w:szCs w:val="60"/>
        </w:rPr>
      </w:pPr>
      <w:r w:rsidRPr="00DF0E3E">
        <w:rPr>
          <w:rFonts w:ascii="Impact" w:eastAsia="Times New Roman" w:hAnsi="Impact" w:cs="Times New Roman"/>
          <w:b/>
          <w:bCs/>
          <w:color w:val="CC0000"/>
          <w:sz w:val="60"/>
          <w:szCs w:val="60"/>
        </w:rPr>
        <w:t> </w:t>
      </w:r>
    </w:p>
    <w:p w14:paraId="2A549893" w14:textId="77777777" w:rsidR="00DF0E3E" w:rsidRPr="00DF0E3E" w:rsidRDefault="00DF0E3E" w:rsidP="00DF0E3E">
      <w:pPr>
        <w:shd w:val="clear" w:color="auto" w:fill="BCC5C1"/>
        <w:spacing w:after="432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DF0E3E">
        <w:rPr>
          <w:rFonts w:ascii="Tahoma" w:eastAsia="Times New Roman" w:hAnsi="Tahoma" w:cs="Tahoma"/>
          <w:color w:val="333333"/>
          <w:sz w:val="18"/>
          <w:szCs w:val="18"/>
        </w:rPr>
        <w:t>Enable/start puppet service</w:t>
      </w:r>
    </w:p>
    <w:p w14:paraId="0A6DFD86" w14:textId="77777777" w:rsidR="00DF0E3E" w:rsidRPr="00DF0E3E" w:rsidRDefault="00DF0E3E" w:rsidP="00DF0E3E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proofErr w:type="spellStart"/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ystemctl</w:t>
      </w:r>
      <w:proofErr w:type="spellEnd"/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start </w:t>
      </w:r>
      <w:proofErr w:type="spellStart"/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server</w:t>
      </w:r>
      <w:proofErr w:type="spellEnd"/>
    </w:p>
    <w:p w14:paraId="38A3A10C" w14:textId="77777777" w:rsidR="00DF0E3E" w:rsidRPr="00DF0E3E" w:rsidRDefault="00DF0E3E" w:rsidP="00DF0E3E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proofErr w:type="spellStart"/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ystemctl</w:t>
      </w:r>
      <w:proofErr w:type="spellEnd"/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enable</w:t>
      </w:r>
      <w:r w:rsidRPr="00DF0E3E">
        <w:rPr>
          <w:rFonts w:ascii="inherit" w:eastAsia="Times New Roman" w:hAnsi="inherit" w:cs="Tahoma"/>
          <w:color w:val="333333"/>
          <w:sz w:val="18"/>
          <w:szCs w:val="18"/>
        </w:rPr>
        <w:t> </w:t>
      </w:r>
      <w:proofErr w:type="spellStart"/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server</w:t>
      </w:r>
      <w:proofErr w:type="spellEnd"/>
    </w:p>
    <w:p w14:paraId="78661901" w14:textId="77777777" w:rsidR="00DF0E3E" w:rsidRPr="00DF0E3E" w:rsidRDefault="00DF0E3E" w:rsidP="00DF0E3E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DF0E3E">
        <w:rPr>
          <w:rFonts w:ascii="Tahoma" w:eastAsia="Times New Roman" w:hAnsi="Tahoma" w:cs="Tahoma"/>
          <w:color w:val="333333"/>
          <w:sz w:val="18"/>
          <w:szCs w:val="18"/>
        </w:rPr>
        <w:t xml:space="preserve">Open port 8140 if </w:t>
      </w:r>
      <w:proofErr w:type="spellStart"/>
      <w:r w:rsidRPr="00DF0E3E">
        <w:rPr>
          <w:rFonts w:ascii="Tahoma" w:eastAsia="Times New Roman" w:hAnsi="Tahoma" w:cs="Tahoma"/>
          <w:color w:val="333333"/>
          <w:sz w:val="18"/>
          <w:szCs w:val="18"/>
        </w:rPr>
        <w:t>firewalld</w:t>
      </w:r>
      <w:proofErr w:type="spellEnd"/>
      <w:r w:rsidRPr="00DF0E3E">
        <w:rPr>
          <w:rFonts w:ascii="Tahoma" w:eastAsia="Times New Roman" w:hAnsi="Tahoma" w:cs="Tahoma"/>
          <w:color w:val="333333"/>
          <w:sz w:val="18"/>
          <w:szCs w:val="18"/>
        </w:rPr>
        <w:t xml:space="preserve"> is running</w:t>
      </w:r>
    </w:p>
    <w:p w14:paraId="7FDA3EC9" w14:textId="77777777" w:rsidR="00DF0E3E" w:rsidRPr="00DF0E3E" w:rsidRDefault="00DF0E3E" w:rsidP="00DF0E3E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firewall-</w:t>
      </w:r>
      <w:proofErr w:type="spellStart"/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cmd</w:t>
      </w:r>
      <w:proofErr w:type="spellEnd"/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--add-port=8140/</w:t>
      </w:r>
      <w:proofErr w:type="spellStart"/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tcp</w:t>
      </w:r>
      <w:proofErr w:type="spellEnd"/>
      <w:r w:rsidRPr="00DF0E3E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--permanent</w:t>
      </w:r>
    </w:p>
    <w:p w14:paraId="72A795EF" w14:textId="77777777" w:rsidR="00DF0E3E" w:rsidRPr="00DF0E3E" w:rsidRDefault="00DF0E3E" w:rsidP="00DF0E3E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firewall-</w:t>
      </w:r>
      <w:proofErr w:type="spellStart"/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cmd</w:t>
      </w:r>
      <w:proofErr w:type="spellEnd"/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--reload</w:t>
      </w:r>
    </w:p>
    <w:p w14:paraId="222FE7D7" w14:textId="77777777" w:rsidR="00DF0E3E" w:rsidRPr="00DF0E3E" w:rsidRDefault="00DF0E3E" w:rsidP="00DF0E3E">
      <w:pPr>
        <w:shd w:val="clear" w:color="auto" w:fill="BCC5C1"/>
        <w:spacing w:after="432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DF0E3E">
        <w:rPr>
          <w:rFonts w:ascii="Tahoma" w:eastAsia="Times New Roman" w:hAnsi="Tahoma" w:cs="Tahoma"/>
          <w:color w:val="333333"/>
          <w:sz w:val="18"/>
          <w:szCs w:val="18"/>
        </w:rPr>
        <w:t> </w:t>
      </w:r>
    </w:p>
    <w:p w14:paraId="22DDD9E1" w14:textId="77777777" w:rsidR="00DF0E3E" w:rsidRPr="00DF0E3E" w:rsidRDefault="00DF0E3E" w:rsidP="00DF0E3E">
      <w:pPr>
        <w:shd w:val="clear" w:color="auto" w:fill="BCC5C1"/>
        <w:spacing w:after="432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DF0E3E">
        <w:rPr>
          <w:rFonts w:ascii="Tahoma" w:eastAsia="Times New Roman" w:hAnsi="Tahoma" w:cs="Tahoma"/>
          <w:color w:val="333333"/>
          <w:sz w:val="18"/>
          <w:szCs w:val="18"/>
        </w:rPr>
        <w:lastRenderedPageBreak/>
        <w:t>Add path to puppet command to VISUDO</w:t>
      </w:r>
    </w:p>
    <w:p w14:paraId="33FC5E1D" w14:textId="77777777" w:rsidR="00DF0E3E" w:rsidRPr="00DF0E3E" w:rsidRDefault="00DF0E3E" w:rsidP="00DF0E3E">
      <w:pPr>
        <w:shd w:val="clear" w:color="auto" w:fill="BCC5C1"/>
        <w:spacing w:after="432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DF0E3E">
        <w:rPr>
          <w:rFonts w:ascii="Tahoma" w:eastAsia="Times New Roman" w:hAnsi="Tahoma" w:cs="Tahoma"/>
          <w:color w:val="333333"/>
          <w:sz w:val="18"/>
          <w:szCs w:val="18"/>
        </w:rPr>
        <w:t> </w:t>
      </w:r>
    </w:p>
    <w:p w14:paraId="73B33C0C" w14:textId="77777777" w:rsidR="00DF0E3E" w:rsidRPr="00DF0E3E" w:rsidRDefault="00DF0E3E" w:rsidP="00DF0E3E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proofErr w:type="spellStart"/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udo</w:t>
      </w:r>
      <w:proofErr w:type="spellEnd"/>
      <w:r w:rsidRPr="00DF0E3E">
        <w:rPr>
          <w:rFonts w:ascii="inherit" w:eastAsia="Times New Roman" w:hAnsi="inherit" w:cs="Tahoma"/>
          <w:color w:val="333333"/>
          <w:sz w:val="18"/>
          <w:szCs w:val="18"/>
        </w:rPr>
        <w:t> </w:t>
      </w:r>
      <w:proofErr w:type="spellStart"/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visudo</w:t>
      </w:r>
      <w:proofErr w:type="spellEnd"/>
    </w:p>
    <w:p w14:paraId="3E139D6F" w14:textId="77777777" w:rsidR="00DF0E3E" w:rsidRPr="00DF0E3E" w:rsidRDefault="00DF0E3E" w:rsidP="00DF0E3E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Defaults    </w:t>
      </w:r>
      <w:proofErr w:type="spellStart"/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ecure_path</w:t>
      </w:r>
      <w:proofErr w:type="spellEnd"/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= /</w:t>
      </w:r>
      <w:proofErr w:type="spellStart"/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bin</w:t>
      </w:r>
      <w:proofErr w:type="spellEnd"/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:/bin:/</w:t>
      </w:r>
      <w:proofErr w:type="spellStart"/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usr</w:t>
      </w:r>
      <w:proofErr w:type="spellEnd"/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/</w:t>
      </w:r>
      <w:proofErr w:type="spellStart"/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bin</w:t>
      </w:r>
      <w:proofErr w:type="spellEnd"/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:/</w:t>
      </w:r>
      <w:proofErr w:type="spellStart"/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usr</w:t>
      </w:r>
      <w:proofErr w:type="spellEnd"/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/bin:/opt/</w:t>
      </w:r>
      <w:proofErr w:type="spellStart"/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labs</w:t>
      </w:r>
      <w:proofErr w:type="spellEnd"/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/bin</w:t>
      </w:r>
    </w:p>
    <w:p w14:paraId="118B7595" w14:textId="77777777" w:rsidR="00DF0E3E" w:rsidRPr="00DF0E3E" w:rsidRDefault="00DF0E3E" w:rsidP="00DF0E3E">
      <w:pPr>
        <w:shd w:val="clear" w:color="auto" w:fill="BCC5C1"/>
        <w:spacing w:after="432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DF0E3E">
        <w:rPr>
          <w:rFonts w:ascii="Tahoma" w:eastAsia="Times New Roman" w:hAnsi="Tahoma" w:cs="Tahoma"/>
          <w:color w:val="333333"/>
          <w:sz w:val="18"/>
          <w:szCs w:val="18"/>
        </w:rPr>
        <w:t> </w:t>
      </w:r>
    </w:p>
    <w:p w14:paraId="2E2A88D5" w14:textId="77777777" w:rsidR="00DF0E3E" w:rsidRPr="00DF0E3E" w:rsidRDefault="00DF0E3E" w:rsidP="00DF0E3E">
      <w:pPr>
        <w:shd w:val="clear" w:color="auto" w:fill="BCC5C1"/>
        <w:spacing w:after="432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DF0E3E">
        <w:rPr>
          <w:rFonts w:ascii="Tahoma" w:eastAsia="Times New Roman" w:hAnsi="Tahoma" w:cs="Tahoma"/>
          <w:b/>
          <w:bCs/>
          <w:color w:val="333333"/>
          <w:sz w:val="18"/>
          <w:szCs w:val="18"/>
        </w:rPr>
        <w:t>Disable agent (one time run)</w:t>
      </w:r>
    </w:p>
    <w:p w14:paraId="30D01398" w14:textId="77777777" w:rsidR="00DF0E3E" w:rsidRPr="00DF0E3E" w:rsidRDefault="00DF0E3E" w:rsidP="00DF0E3E">
      <w:pPr>
        <w:shd w:val="clear" w:color="auto" w:fill="BCC5C1"/>
        <w:spacing w:after="432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DF0E3E">
        <w:rPr>
          <w:rFonts w:ascii="Tahoma" w:eastAsia="Times New Roman" w:hAnsi="Tahoma" w:cs="Tahoma"/>
          <w:color w:val="333333"/>
          <w:sz w:val="18"/>
          <w:szCs w:val="18"/>
        </w:rPr>
        <w:t> </w:t>
      </w:r>
    </w:p>
    <w:p w14:paraId="398C7B3F" w14:textId="77777777" w:rsidR="00DF0E3E" w:rsidRPr="00DF0E3E" w:rsidRDefault="00DF0E3E" w:rsidP="00DF0E3E">
      <w:pPr>
        <w:shd w:val="clear" w:color="auto" w:fill="BCC5C1"/>
        <w:spacing w:after="432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DF0E3E">
        <w:rPr>
          <w:rFonts w:ascii="Tahoma" w:eastAsia="Times New Roman" w:hAnsi="Tahoma" w:cs="Tahoma"/>
          <w:color w:val="333333"/>
          <w:sz w:val="18"/>
          <w:szCs w:val="18"/>
        </w:rPr>
        <w:t>If we want “one time” run (execute some manifest and stop contacting Puppet master, we can configure agent to stop-at the end of manifest file)</w:t>
      </w:r>
    </w:p>
    <w:p w14:paraId="5D60EF3C" w14:textId="77777777" w:rsidR="00DF0E3E" w:rsidRPr="00DF0E3E" w:rsidRDefault="00DF0E3E" w:rsidP="00DF0E3E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service </w:t>
      </w:r>
      <w:proofErr w:type="gramStart"/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{ '</w:t>
      </w:r>
      <w:proofErr w:type="gramEnd"/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uppet':</w:t>
      </w:r>
    </w:p>
    <w:p w14:paraId="6AC6B858" w14:textId="77777777" w:rsidR="00DF0E3E" w:rsidRPr="00DF0E3E" w:rsidRDefault="00DF0E3E" w:rsidP="00DF0E3E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ensure =&gt; 'stopped',</w:t>
      </w:r>
    </w:p>
    <w:p w14:paraId="649B0938" w14:textId="77777777" w:rsidR="00DF0E3E" w:rsidRPr="00DF0E3E" w:rsidRDefault="00DF0E3E" w:rsidP="00DF0E3E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enable</w:t>
      </w:r>
      <w:r w:rsidRPr="00DF0E3E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=&gt; 'false',</w:t>
      </w:r>
    </w:p>
    <w:p w14:paraId="2ABD8FEC" w14:textId="77777777" w:rsidR="00DF0E3E" w:rsidRPr="00DF0E3E" w:rsidRDefault="00DF0E3E" w:rsidP="00DF0E3E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F0E3E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}</w:t>
      </w:r>
    </w:p>
    <w:p w14:paraId="5A13CC96" w14:textId="77777777" w:rsidR="00E364A4" w:rsidRDefault="00DF0E3E">
      <w:bookmarkStart w:id="0" w:name="_GoBack"/>
      <w:bookmarkEnd w:id="0"/>
    </w:p>
    <w:sectPr w:rsidR="00E364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EwMjE2NzcyNTQwNzRV0lEKTi0uzszPAykwrAUANbEukywAAAA="/>
  </w:docVars>
  <w:rsids>
    <w:rsidRoot w:val="00DF0E3E"/>
    <w:rsid w:val="00510BCA"/>
    <w:rsid w:val="007A78DC"/>
    <w:rsid w:val="00DF0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CAC758"/>
  <w15:chartTrackingRefBased/>
  <w15:docId w15:val="{1DE82129-D4FD-47A3-9742-378E9E583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468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65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4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62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85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43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521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08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0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1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1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0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987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81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68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80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82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2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81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6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corp.hentsu.com/display/ENG/puppetserver.example.com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docs.corp.hentsu.com/display/ENG/1.97" TargetMode="External"/><Relationship Id="rId12" Type="http://schemas.openxmlformats.org/officeDocument/2006/relationships/hyperlink" Target="https://docs.corp.hentsu.com/display/ENG/puppetserver.example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cs.corp.hentsu.com/display/ENG/192.168" TargetMode="External"/><Relationship Id="rId11" Type="http://schemas.openxmlformats.org/officeDocument/2006/relationships/hyperlink" Target="https://docs.corp.hentsu.com/display/ENG/puppetserver.example.com" TargetMode="External"/><Relationship Id="rId5" Type="http://schemas.openxmlformats.org/officeDocument/2006/relationships/hyperlink" Target="https://docs.corp.hentsu.com/display/ENG/1.97" TargetMode="External"/><Relationship Id="rId10" Type="http://schemas.openxmlformats.org/officeDocument/2006/relationships/hyperlink" Target="https://docs.corp.hentsu.com/display/ENG/.noarch.rpm" TargetMode="External"/><Relationship Id="rId4" Type="http://schemas.openxmlformats.org/officeDocument/2006/relationships/hyperlink" Target="https://docs.corp.hentsu.com/display/ENG/192.168" TargetMode="External"/><Relationship Id="rId9" Type="http://schemas.openxmlformats.org/officeDocument/2006/relationships/hyperlink" Target="https://docs.corp.hentsu.com/display/ENG/.puppetlabs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45</Words>
  <Characters>196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pire Technology</dc:creator>
  <cp:keywords/>
  <dc:description/>
  <cp:lastModifiedBy>Aspire Technology</cp:lastModifiedBy>
  <cp:revision>1</cp:revision>
  <dcterms:created xsi:type="dcterms:W3CDTF">2019-06-12T14:46:00Z</dcterms:created>
  <dcterms:modified xsi:type="dcterms:W3CDTF">2019-06-12T14:46:00Z</dcterms:modified>
</cp:coreProperties>
</file>